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E7C9A" w:rsidRDefault="00CD4497">
      <w:pPr>
        <w:pStyle w:val="Title"/>
      </w:pPr>
      <w:r>
        <w:t>Promoting Peace Amidst Group Conflict: An Intergroup Contact Field Experiment in Nigeria - Introduction</w:t>
      </w:r>
    </w:p>
    <w:p w:rsidR="00DE7C9A" w:rsidRDefault="00CD4497">
      <w:pPr>
        <w:pStyle w:val="Author"/>
      </w:pPr>
      <w:r>
        <w:t>Christopher Grady, Rebecca Wolfe, Danjuma Dawop, and Lisa Inks</w:t>
      </w:r>
    </w:p>
    <w:p w:rsidR="00DE7C9A" w:rsidRDefault="00CD4497">
      <w:pPr>
        <w:pStyle w:val="Date"/>
      </w:pPr>
      <w:r>
        <w:t>October 28, 2019</w:t>
      </w:r>
    </w:p>
    <w:p w:rsidR="00DE7C9A" w:rsidRDefault="00CD4497">
      <w:pPr>
        <w:pStyle w:val="Heading1"/>
      </w:pPr>
      <w:bookmarkStart w:id="0" w:name="introduction"/>
      <w:r>
        <w:t>Introduction</w:t>
      </w:r>
      <w:bookmarkEnd w:id="0"/>
    </w:p>
    <w:p w:rsidR="00DE7C9A" w:rsidRDefault="00CD4497" w:rsidP="00FA7484">
      <w:pPr>
        <w:pStyle w:val="FirstParagraph"/>
        <w:spacing w:line="360" w:lineRule="auto"/>
        <w:jc w:val="both"/>
      </w:pPr>
      <w:r>
        <w:t>Violent conflicts are one of most crucial phenomena for humans to overcome. As of 2018, violent conflicts caused 2 million deaths since the year 2000 (Sundberg and Melander 2013), were responsible for forcibly displacing over 70 million people from their h</w:t>
      </w:r>
      <w:r>
        <w:t>omes (UNHCR 2019), , threatened food supplies in numerous countries (Verwimp and others 2012), and extracted a psychological toll on participants and victims (Schomerus and Rigterink 2018). Despite extensive research, violent conflict is still common and m</w:t>
      </w:r>
      <w:r>
        <w:t>ethods to prevent violent conflict between groups are elusive.</w:t>
      </w:r>
      <w:bookmarkStart w:id="1" w:name="_GoBack"/>
      <w:bookmarkEnd w:id="1"/>
    </w:p>
    <w:p w:rsidR="00DE7C9A" w:rsidRDefault="00CD4497" w:rsidP="00FA7484">
      <w:pPr>
        <w:pStyle w:val="BodyText"/>
        <w:spacing w:line="360" w:lineRule="auto"/>
        <w:jc w:val="both"/>
      </w:pPr>
      <w:r>
        <w:t>There exists two main perspectives about group conflict. One perspective, coming from psychology, identifies group conflict as a problem of emotion and group identity. This perspective emphasiz</w:t>
      </w:r>
      <w:r>
        <w:t>es things like perceived threat (Riek, Mania, and Gaertner 2006; Stephan and Mealy 2011), anger and aggression (Claassen 2016; DeWall, Anderson, and Bushman 2011; Halperin 2011; Schaller and Neuberg 2008), ethnic or religious hatred (Cikara et al. 2014; Pe</w:t>
      </w:r>
      <w:r>
        <w:t>tersen 2002; Staub 2001), perceptual biases (Duncan 1976; Hewstone 1990; Ward et al. 1997), and dehumanization (Haslam and Loughnan 2014; Kteily, Hodson, and Bruneau 2016) as the drivers of group violence. This perspective points to intergroup contact (All</w:t>
      </w:r>
      <w:r>
        <w:t>port 1954; Paluck 2009; Scacco and Warren 2018), perspective-taking (Simonovits, Kezdi, and Kardos 2018; Todd and Galinsky 2014), and expert appeals (Chang and Peisakhin 2019) to reduce violent conflict.</w:t>
      </w:r>
    </w:p>
    <w:p w:rsidR="00DE7C9A" w:rsidRDefault="00CD4497" w:rsidP="00FA7484">
      <w:pPr>
        <w:pStyle w:val="BodyText"/>
        <w:spacing w:line="360" w:lineRule="auto"/>
        <w:jc w:val="both"/>
      </w:pPr>
      <w:r>
        <w:t xml:space="preserve">The second perspective, coming from rationalists in </w:t>
      </w:r>
      <w:r>
        <w:t>international relations (IR), identifies group conflict as a bargaining problem (Fearon 1994, 1995; Powell 2006). Two groups want some resource – land, power, etc – and must decide how to distribute that resource. Violent conflict occurs when one or both s</w:t>
      </w:r>
      <w:r>
        <w:t xml:space="preserve">ides expect their utility from fighting to be higher </w:t>
      </w:r>
      <w:r>
        <w:lastRenderedPageBreak/>
        <w:t xml:space="preserve">than their utility from bargaining. This perspective emphasizes two factors: the </w:t>
      </w:r>
      <w:r>
        <w:rPr>
          <w:i/>
        </w:rPr>
        <w:t>bargaining range</w:t>
      </w:r>
      <w:r>
        <w:t xml:space="preserve"> (i.e. the number of bargaining outcomes preferable to fighting) and </w:t>
      </w:r>
      <w:r>
        <w:rPr>
          <w:i/>
        </w:rPr>
        <w:t>trust</w:t>
      </w:r>
      <w:r>
        <w:t xml:space="preserve"> that the other side will honor </w:t>
      </w:r>
      <w:r>
        <w:t xml:space="preserve">bargained agreements (Colgan and Weeks 2015; Kydd 2000; Lake 2003; Powell 2006; Reed et al. 2016). This perspective points to third party mediation (Doyle and Sambanis 2000; Fearon 1998; Kydd 2006) and costly signals of trustworthiness (Kydd 2000; Rohner, </w:t>
      </w:r>
      <w:r>
        <w:t>Thoenig, and Zilibotti 2013) to reduce violent conflict.</w:t>
      </w:r>
      <w:r>
        <w:rPr>
          <w:rStyle w:val="FootnoteReference"/>
        </w:rPr>
        <w:footnoteReference w:id="1"/>
      </w:r>
      <w:r>
        <w:t xml:space="preserve"> </w:t>
      </w:r>
    </w:p>
    <w:p w:rsidR="00DE7C9A" w:rsidRDefault="00CD4497" w:rsidP="00FA7484">
      <w:pPr>
        <w:pStyle w:val="BodyText"/>
        <w:spacing w:line="360" w:lineRule="auto"/>
        <w:jc w:val="both"/>
      </w:pPr>
      <w:r>
        <w:t>The psychological perspective and the international relations perspective each make valuable contributions to the study of group conflict, but each is incomplete without the other. The IR perspecti</w:t>
      </w:r>
      <w:r>
        <w:t xml:space="preserve">ve provides a model that elucidates the fundamental causes of group conflict: few agreements acceptable to both sides and low trust that the other side will honor those agreements. It is portable, parsimonious, and provides a basis to understand how other </w:t>
      </w:r>
      <w:r>
        <w:t>factors affect group conflict by influencing the bargaining range or the formation of intergroup trust. The IR perspective, however, does not always consider the myriad non-material factors that influence bargaining ranges or trust formation.</w:t>
      </w:r>
    </w:p>
    <w:p w:rsidR="00DE7C9A" w:rsidRDefault="00CD4497" w:rsidP="00FA7484">
      <w:pPr>
        <w:pStyle w:val="BodyText"/>
        <w:spacing w:line="360" w:lineRule="auto"/>
        <w:jc w:val="both"/>
      </w:pPr>
      <w:r>
        <w:t>The psycholog</w:t>
      </w:r>
      <w:r>
        <w:t>ical perspective theorizes about the non-material factors that influence group conflict, like emotion and perceptual bias. Feelings of hatred and dehumanization decrease the allure of peace; biased perceptions of outgroup behavior exaggerate feelings of in</w:t>
      </w:r>
      <w:r>
        <w:t>justice and prevent potentially trust-building behaviors from being noticed and reciprocated. The psychological perspective is comprehensive and provides keen insight into the non-material factors that influence a group’s decision to engage in violent conf</w:t>
      </w:r>
      <w:r>
        <w:t>lict. It does not, however, provide a model of group conflict to formalize how these various factors contribute to violence.</w:t>
      </w:r>
    </w:p>
    <w:p w:rsidR="00DE7C9A" w:rsidRDefault="00CD4497" w:rsidP="00FA7484">
      <w:pPr>
        <w:pStyle w:val="BodyText"/>
        <w:spacing w:line="360" w:lineRule="auto"/>
        <w:jc w:val="both"/>
      </w:pPr>
      <w:r>
        <w:lastRenderedPageBreak/>
        <w:t>These perspectives work together to provide a more complete understanding of group conflict.</w:t>
      </w:r>
      <w:r>
        <w:rPr>
          <w:rStyle w:val="FootnoteReference"/>
        </w:rPr>
        <w:footnoteReference w:id="2"/>
      </w:r>
      <w:r>
        <w:t xml:space="preserve"> Violent group conflict occurs when tw</w:t>
      </w:r>
      <w:r>
        <w:t>o groups fail to bargain, and bargaining fails when there are few agreements acceptable to both sides and low trust that the other side will honor their agreements. The number of agreements acceptable to both sides depends on psychological factors like out</w:t>
      </w:r>
      <w:r>
        <w:t>group dehumanization and hatred; those factors provide non-material costs to bargained compromises that limit the number of compromises preferable to fighting. The formation of intergroup trust is affected by perceptual biases that distort outgroup behavio</w:t>
      </w:r>
      <w:r>
        <w:t>r; perceptual biases prevent one side’s costly signals of trustworthiness from being perceived as such by the other side. In short, the IR perspective tells us group conflict is a bargaining problem where bargaining fails due to lack of mutually-acceptable</w:t>
      </w:r>
      <w:r>
        <w:t xml:space="preserve"> agreements and lack of trust; the psychological perspective tells us that emotions and perceptual biases exacerbate issues that cause bargaining failures.</w:t>
      </w:r>
    </w:p>
    <w:p w:rsidR="00DE7C9A" w:rsidRDefault="00CD4497" w:rsidP="00FA7484">
      <w:pPr>
        <w:pStyle w:val="BodyText"/>
        <w:spacing w:line="360" w:lineRule="auto"/>
        <w:jc w:val="both"/>
      </w:pPr>
      <w:r>
        <w:t>Synthesizing these perspectives, we argue that cooperative intergroup contact can reduce group confl</w:t>
      </w:r>
      <w:r>
        <w:t>ict by increasing the bargaining range and building intergroup trust. Cooperative contact – interactions in which both groups cooperate to fulfill joint goals – humanizes the outgroup, promotes positive affect towards outgroup members, dispels stereotypes/</w:t>
      </w:r>
      <w:r>
        <w:t>misperceptions that drive perceptual biases, and provides opportunities for unequivocal signals of trustworthiness. Humanizing the outgroup and promoting positive affect increase the bargaining range by reducing the psychological costs of bargaining with t</w:t>
      </w:r>
      <w:r>
        <w:t xml:space="preserve">he other side. Cooperative contact can also demonstrate to groups the material benefits of cooperation, increasing the expected utility of peace. Correcting perceptual biases and providing opportunities for costly signals helps foster intergroup trust and </w:t>
      </w:r>
      <w:r>
        <w:t>ensures each side that the other will honor bargained agreements. What’s more, cooperative contact for some group members can diffuse throughout the entire group through the process of indirect contact (knowledge of friendships between ingroup and outgroup</w:t>
      </w:r>
      <w:r>
        <w:t xml:space="preserve"> members) and changes to social norms.</w:t>
      </w:r>
    </w:p>
    <w:p w:rsidR="00DE7C9A" w:rsidRDefault="00CD4497" w:rsidP="00FA7484">
      <w:pPr>
        <w:pStyle w:val="BodyText"/>
        <w:spacing w:line="360" w:lineRule="auto"/>
        <w:jc w:val="both"/>
      </w:pPr>
      <w:r>
        <w:lastRenderedPageBreak/>
        <w:t xml:space="preserve">To test the ability of cooperative contact to reduce violent conflict, we conducted a field experiment with conflicting farmer and pastoralist communities in Nigeria. More than an occupational difference, farmers who </w:t>
      </w:r>
      <w:r>
        <w:t>cultivate crops and pastoralists who graze cattle define a major social cleavage in many parts of the world. These groups conflict over land rights, which define both of their livelihoods. Farmer-pastoralist conflict has escalated throughout the Sahel in r</w:t>
      </w:r>
      <w:r>
        <w:t>ecent years, and nowhere more than in Nigeria. The most recent conflict escalation has caused 7,000 deaths from 2014-2019, displaced hundreds of thousands of people from their homes, and costs $13 billion annually in lost economic productivity (Akinwotu 20</w:t>
      </w:r>
      <w:r>
        <w:t>18; Daniel 2018; Harwood 2019; McDougal et al. 2015).</w:t>
      </w:r>
    </w:p>
    <w:p w:rsidR="00DE7C9A" w:rsidRDefault="00CD4497" w:rsidP="00FA7484">
      <w:pPr>
        <w:pStyle w:val="BodyText"/>
        <w:spacing w:line="360" w:lineRule="auto"/>
        <w:jc w:val="both"/>
      </w:pPr>
      <w:r>
        <w:t>We randomly assigned communities with ongoing farmer-pastoralist violence to receive a contact-based intervention or serve as a control group. The intervention formed mixed-group committees and provided</w:t>
      </w:r>
      <w:r>
        <w:t xml:space="preserve"> them with funds to build infrastructure that would benefit both communities; committees then collaboratively chose and constructed infrastructure projects.</w:t>
      </w:r>
      <w:r>
        <w:rPr>
          <w:rStyle w:val="FootnoteReference"/>
        </w:rPr>
        <w:footnoteReference w:id="3"/>
      </w:r>
      <w:r>
        <w:t xml:space="preserve"> The program also provided mediation training to each community’s leaders and held forums where the</w:t>
      </w:r>
      <w:r>
        <w:t xml:space="preserve"> groups discussed the underlying drivers of conflict. To measure the effects of the intervention, we conducted pre- and post-intervention surveys, a post-intervention natural public goods behavioral game,</w:t>
      </w:r>
      <w:r>
        <w:rPr>
          <w:rStyle w:val="FootnoteReference"/>
        </w:rPr>
        <w:footnoteReference w:id="4"/>
      </w:r>
      <w:r>
        <w:t xml:space="preserve"> and twelve months of systematic observations in ma</w:t>
      </w:r>
      <w:r>
        <w:t>rkets and social events during the intervention.</w:t>
      </w:r>
    </w:p>
    <w:p w:rsidR="00DE7C9A" w:rsidRDefault="00CD4497" w:rsidP="00FA7484">
      <w:pPr>
        <w:pStyle w:val="BodyText"/>
        <w:spacing w:line="360" w:lineRule="auto"/>
        <w:jc w:val="both"/>
      </w:pPr>
      <w:r>
        <w:t>We find that the program increased intergroup contact, intergroup trust, and perceptions of physical security. We see signs of the positive effects in fieldwork as well as in data – in one of the treatment s</w:t>
      </w:r>
      <w:r>
        <w:t>ites, farmers defended pastoralists from a group of anti-pastoralist vigilantes, rather than assist the vigilantes in removing the pastoralists and claiming their land. Our results also show that the intervention affected communities as a whole, not just c</w:t>
      </w:r>
      <w:r>
        <w:t xml:space="preserve">ommunity members directly involved in the intergroup contact. Individuals who directly </w:t>
      </w:r>
      <w:r>
        <w:lastRenderedPageBreak/>
        <w:t>engaged in intergroup contact changed the most positively from baseline to endline, but we also observe positive spillovers of trust to group members for whom we did not</w:t>
      </w:r>
      <w:r>
        <w:t xml:space="preserve"> exogenously increase intergroup contact.</w:t>
      </w:r>
    </w:p>
    <w:p w:rsidR="00DE7C9A" w:rsidRDefault="00CD4497" w:rsidP="00FA7484">
      <w:pPr>
        <w:pStyle w:val="BodyText"/>
        <w:spacing w:line="360" w:lineRule="auto"/>
        <w:jc w:val="both"/>
      </w:pPr>
      <w:r>
        <w:t>This study expands our knowledge about group conflict in several ways. First, this study synthesizes psychological and rationalist explanations for violent group conflict, demonstrating how the two perspectives com</w:t>
      </w:r>
      <w:r>
        <w:t xml:space="preserve">plement each other. Rationalist explanations teach that group conflict is a bargaining problem and violence is caused by incompatible incentives and mistrust; psychological explanations teach that emotions and group biases cause violent group conflict. We </w:t>
      </w:r>
      <w:r>
        <w:t>synthesize these perspectives to explain how psychological factors affect intergroup conflict by increasing or decreasing the likelihood of successful bargaining.</w:t>
      </w:r>
    </w:p>
    <w:p w:rsidR="00DE7C9A" w:rsidRDefault="00CD4497" w:rsidP="00FA7484">
      <w:pPr>
        <w:pStyle w:val="BodyText"/>
        <w:spacing w:line="360" w:lineRule="auto"/>
        <w:jc w:val="both"/>
      </w:pPr>
      <w:r>
        <w:t xml:space="preserve">Second, this study teaches us about the capacity of intergroup contact to improve intergroup </w:t>
      </w:r>
      <w:r>
        <w:t>relations and reduce conflict. Peacebuilding organizations implement numerous contact-based interventions in violent contexts each year (Ditlmann, Samii, and Zeitzoff 2017), but its efficacy to improve intergroup attitudes amid real-world conflict is an op</w:t>
      </w:r>
      <w:r>
        <w:t>en question (Ditlmann, Samii, and Zeitzoff 2017; Paluck, Green, and Green 2017). To our knowledge this is the first field experimental test of a contact-based intervention implemented during an active conflict. The results suggest that contact-based peaceb</w:t>
      </w:r>
      <w:r>
        <w:t>uilding programs can effectively improve relationships between conflicting groups and is especially relevant to conflict resolution in the cases of intergroup and intercommunal conflicts.</w:t>
      </w:r>
    </w:p>
    <w:p w:rsidR="00DE7C9A" w:rsidRDefault="00CD4497" w:rsidP="00FA7484">
      <w:pPr>
        <w:pStyle w:val="BodyText"/>
        <w:spacing w:line="360" w:lineRule="auto"/>
        <w:jc w:val="both"/>
      </w:pPr>
      <w:r>
        <w:t>Third, this paper teaches us about settling disputes between sedenta</w:t>
      </w:r>
      <w:r>
        <w:t>ry peoples and nomadic peoples. Violent conflict between settled peoples and nomadic peoples is on the rise throughout Africa (Kuusaana and Bukari 2015; Mwamfupe 2015; Nnoko-Mewanu 2018). This study focuses on the Fulani, the largest semi-nomadic people on</w:t>
      </w:r>
      <w:r>
        <w:t xml:space="preserve"> Earth (Encyclopedia 2017). Their way of life makes them targets for violence throughout Africa. Along with this conflict in Nigeria, Fulani in Mali have been the targets of violence so severe that researchers at Armed Conflict Location &amp; Event Data Projec</w:t>
      </w:r>
      <w:r>
        <w:t xml:space="preserve">t called it “ethnic cleansing” (Economist 2019). Understanding how to prevent violent conflict between </w:t>
      </w:r>
      <w:r>
        <w:lastRenderedPageBreak/>
        <w:t xml:space="preserve">Fulani and settled peoples can help prevent violence that targets other nomadic and semi-nomadic peoples, such as the Tuaregs in West Africa, Uyghurs in </w:t>
      </w:r>
      <w:r>
        <w:t>Central Asia, Kochi in Afghanistan, and Khoisan of Southern Africa. Preventing such violence could help preserve a dying way of life.</w:t>
      </w:r>
    </w:p>
    <w:p w:rsidR="00DE7C9A" w:rsidRDefault="00CD4497">
      <w:r>
        <w:pict>
          <v:rect id="_x0000_i1025" style="width:0;height:1.5pt" o:hralign="center" o:hrstd="t" o:hr="t"/>
        </w:pict>
      </w:r>
    </w:p>
    <w:p w:rsidR="00DE7C9A" w:rsidRDefault="00CD4497">
      <w:r>
        <w:pict>
          <v:rect id="_x0000_i1026" style="width:0;height:1.5pt" o:hralign="center" o:hrstd="t" o:hr="t"/>
        </w:pict>
      </w:r>
    </w:p>
    <w:p w:rsidR="00DE7C9A" w:rsidRDefault="00CD4497">
      <w:pPr>
        <w:pStyle w:val="Heading1"/>
      </w:pPr>
      <w:bookmarkStart w:id="2" w:name="references"/>
      <w:r>
        <w:t>References</w:t>
      </w:r>
      <w:bookmarkEnd w:id="2"/>
    </w:p>
    <w:p w:rsidR="00DE7C9A" w:rsidRDefault="00CD4497">
      <w:pPr>
        <w:pStyle w:val="Bibliography"/>
      </w:pPr>
      <w:bookmarkStart w:id="3" w:name="ref-nyt2018nigeria"/>
      <w:bookmarkStart w:id="4" w:name="refs"/>
      <w:r>
        <w:t xml:space="preserve">Akinwotu, Emmanuel. 2018. “Nigeria’s Farmers and Herders Fight a Deadly Battle for Scarce Resources.” </w:t>
      </w:r>
      <w:r>
        <w:rPr>
          <w:i/>
        </w:rPr>
        <w:t>New Y</w:t>
      </w:r>
      <w:r>
        <w:rPr>
          <w:i/>
        </w:rPr>
        <w:t>ork Times</w:t>
      </w:r>
      <w:r>
        <w:t xml:space="preserve">. </w:t>
      </w:r>
      <w:hyperlink r:id="rId7">
        <w:r>
          <w:rPr>
            <w:rStyle w:val="Hyperlink"/>
          </w:rPr>
          <w:t>https://www.nytimes.com/2018/06/25/world/africa/nigeria-herders-farmers.html</w:t>
        </w:r>
      </w:hyperlink>
      <w:r>
        <w:t>.</w:t>
      </w:r>
    </w:p>
    <w:p w:rsidR="00DE7C9A" w:rsidRDefault="00CD4497">
      <w:pPr>
        <w:pStyle w:val="Bibliography"/>
      </w:pPr>
      <w:bookmarkStart w:id="5" w:name="ref-allport1954prejudice"/>
      <w:bookmarkEnd w:id="3"/>
      <w:r>
        <w:t xml:space="preserve">Allport, Gordon. 1954. “The Nature of Prejudice.” </w:t>
      </w:r>
      <w:r>
        <w:rPr>
          <w:i/>
        </w:rPr>
        <w:t>Garden City, NJ Ancho</w:t>
      </w:r>
      <w:r>
        <w:rPr>
          <w:i/>
        </w:rPr>
        <w:t>r</w:t>
      </w:r>
      <w:r>
        <w:t>.</w:t>
      </w:r>
    </w:p>
    <w:p w:rsidR="00DE7C9A" w:rsidRDefault="00CD4497">
      <w:pPr>
        <w:pStyle w:val="Bibliography"/>
      </w:pPr>
      <w:bookmarkStart w:id="6" w:name="ref-chang2019building"/>
      <w:bookmarkEnd w:id="5"/>
      <w:r>
        <w:t xml:space="preserve">Chang, Han Il, and Leonid Peisakhin. 2019. “Building Cooperation Among Groups in Conflict: An Experiment on Intersectarian Cooperation in Lebanon.” </w:t>
      </w:r>
      <w:r>
        <w:rPr>
          <w:i/>
        </w:rPr>
        <w:t>American Journal of Political Science</w:t>
      </w:r>
      <w:r>
        <w:t xml:space="preserve"> 63(1): 146–62.</w:t>
      </w:r>
    </w:p>
    <w:p w:rsidR="00DE7C9A" w:rsidRDefault="00CD4497">
      <w:pPr>
        <w:pStyle w:val="Bibliography"/>
      </w:pPr>
      <w:bookmarkStart w:id="7" w:name="ref-cikara2014their"/>
      <w:bookmarkEnd w:id="6"/>
      <w:r>
        <w:t>Cikara, Mina, Emile Bruneau, Jay J Van Bavel, and Re</w:t>
      </w:r>
      <w:r>
        <w:t xml:space="preserve">becca Saxe. 2014. “Their Pain Gives Us Pleasure: How Intergroup Dynamics Shape Empathic Failures and Counter-Empathic Responses.” </w:t>
      </w:r>
      <w:r>
        <w:rPr>
          <w:i/>
        </w:rPr>
        <w:t>Journal of experimental social psychology</w:t>
      </w:r>
      <w:r>
        <w:t xml:space="preserve"> 55: 110–25.</w:t>
      </w:r>
    </w:p>
    <w:p w:rsidR="00DE7C9A" w:rsidRDefault="00CD4497">
      <w:pPr>
        <w:pStyle w:val="Bibliography"/>
      </w:pPr>
      <w:bookmarkStart w:id="8" w:name="ref-claassen2016group"/>
      <w:bookmarkEnd w:id="7"/>
      <w:r>
        <w:t>Claassen, Christopher. 2016. “Group Entitlement, Anger and Participation</w:t>
      </w:r>
      <w:r>
        <w:t xml:space="preserve"> in Intergroup Violence.” </w:t>
      </w:r>
      <w:r>
        <w:rPr>
          <w:i/>
        </w:rPr>
        <w:t>British Journal of Political Science</w:t>
      </w:r>
      <w:r>
        <w:t xml:space="preserve"> 46(1): 127–48.</w:t>
      </w:r>
    </w:p>
    <w:p w:rsidR="00DE7C9A" w:rsidRDefault="00CD4497">
      <w:pPr>
        <w:pStyle w:val="Bibliography"/>
      </w:pPr>
      <w:bookmarkStart w:id="9" w:name="ref-colgan2015revolution"/>
      <w:bookmarkEnd w:id="8"/>
      <w:r>
        <w:t xml:space="preserve">Colgan, Jeff D, and Jessica LP Weeks. 2015. “Revolution, Personalist Dictatorships, and International Conflict.” </w:t>
      </w:r>
      <w:r>
        <w:rPr>
          <w:i/>
        </w:rPr>
        <w:t>International Organization</w:t>
      </w:r>
      <w:r>
        <w:t xml:space="preserve"> 69(1): 163–94.</w:t>
      </w:r>
    </w:p>
    <w:p w:rsidR="00DE7C9A" w:rsidRDefault="00CD4497">
      <w:pPr>
        <w:pStyle w:val="Bibliography"/>
      </w:pPr>
      <w:bookmarkStart w:id="10" w:name="ref-daniel2018anti"/>
      <w:bookmarkEnd w:id="9"/>
      <w:r>
        <w:t>Daniel, Soni. 2018. “An</w:t>
      </w:r>
      <w:r>
        <w:t xml:space="preserve">ti-Open Grazing Law: Nass, Benue, Kwara, Taraba Tackle Defence Minister.” </w:t>
      </w:r>
      <w:r>
        <w:rPr>
          <w:i/>
        </w:rPr>
        <w:t>Vanguard</w:t>
      </w:r>
      <w:r>
        <w:t xml:space="preserve">. </w:t>
      </w:r>
      <w:hyperlink r:id="rId8">
        <w:r>
          <w:rPr>
            <w:rStyle w:val="Hyperlink"/>
          </w:rPr>
          <w:t>https://www.vanguardngr.com/2018/06/anti-open-</w:t>
        </w:r>
        <w:r>
          <w:rPr>
            <w:rStyle w:val="Hyperlink"/>
          </w:rPr>
          <w:t>grazing-law-nass-benue-kwara-taraba-tackle-defence-minister/</w:t>
        </w:r>
      </w:hyperlink>
      <w:r>
        <w:t>.</w:t>
      </w:r>
    </w:p>
    <w:p w:rsidR="00DE7C9A" w:rsidRDefault="00CD4497">
      <w:pPr>
        <w:pStyle w:val="Bibliography"/>
      </w:pPr>
      <w:bookmarkStart w:id="11" w:name="ref-dewall2011general"/>
      <w:bookmarkEnd w:id="10"/>
      <w:r>
        <w:t xml:space="preserve">DeWall, C Nathan, Craig A Anderson, and Brad J Bushman. 2011. “The General Aggression Model: Theoretical Extensions to Violence.” </w:t>
      </w:r>
      <w:r>
        <w:rPr>
          <w:i/>
        </w:rPr>
        <w:t>Psychology of Violence</w:t>
      </w:r>
      <w:r>
        <w:t xml:space="preserve"> 1(3): 245.</w:t>
      </w:r>
    </w:p>
    <w:p w:rsidR="00DE7C9A" w:rsidRDefault="00CD4497">
      <w:pPr>
        <w:pStyle w:val="Bibliography"/>
      </w:pPr>
      <w:bookmarkStart w:id="12" w:name="ref-ditlmann2017addressing"/>
      <w:bookmarkEnd w:id="11"/>
      <w:r>
        <w:t>Ditlmann, Ruth K, Cyrus Samii, and Thomas Zeitzoff. 2017. “Addressing Violent Intergroup Con</w:t>
      </w:r>
      <w:r>
        <w:t xml:space="preserve">flict from the Bottom up?” </w:t>
      </w:r>
      <w:r>
        <w:rPr>
          <w:i/>
        </w:rPr>
        <w:t>Social Issues and Policy Review</w:t>
      </w:r>
      <w:r>
        <w:t xml:space="preserve"> 11(1): 38–77.</w:t>
      </w:r>
    </w:p>
    <w:p w:rsidR="00DE7C9A" w:rsidRDefault="00CD4497">
      <w:pPr>
        <w:pStyle w:val="Bibliography"/>
      </w:pPr>
      <w:bookmarkStart w:id="13" w:name="ref-doyle2000international"/>
      <w:bookmarkEnd w:id="12"/>
      <w:r>
        <w:t xml:space="preserve">Doyle, Michael W, and Nicholas Sambanis. 2000. “International Peacebuilding: A Theoretical and Quantitative Analysis.” </w:t>
      </w:r>
      <w:r>
        <w:rPr>
          <w:i/>
        </w:rPr>
        <w:t>American political science review</w:t>
      </w:r>
      <w:r>
        <w:t xml:space="preserve"> 94(4): 779–801.</w:t>
      </w:r>
    </w:p>
    <w:p w:rsidR="00DE7C9A" w:rsidRDefault="00CD4497">
      <w:pPr>
        <w:pStyle w:val="Bibliography"/>
      </w:pPr>
      <w:bookmarkStart w:id="14" w:name="ref-duncan1976differential"/>
      <w:bookmarkEnd w:id="13"/>
      <w:r>
        <w:t>Duncan, Birt L</w:t>
      </w:r>
      <w:r>
        <w:t xml:space="preserve">. 1976. “Differential Social Perception and Attribution of Intergroup Violence: Testing the Lower Limits of Stereotyping of Blacks.” </w:t>
      </w:r>
      <w:r>
        <w:rPr>
          <w:i/>
        </w:rPr>
        <w:t>Journal of personality and social psychology</w:t>
      </w:r>
      <w:r>
        <w:t xml:space="preserve"> 34(4): 590.</w:t>
      </w:r>
    </w:p>
    <w:p w:rsidR="00DE7C9A" w:rsidRDefault="00CD4497">
      <w:pPr>
        <w:pStyle w:val="Bibliography"/>
      </w:pPr>
      <w:bookmarkStart w:id="15" w:name="ref-economist2019militias"/>
      <w:bookmarkEnd w:id="14"/>
      <w:r>
        <w:lastRenderedPageBreak/>
        <w:t>Economist, The. 2019. “Malicious Malitias: States in the Sahel Hav</w:t>
      </w:r>
      <w:r>
        <w:t xml:space="preserve">e Unleashed Ethnic Gangs with Guns.” </w:t>
      </w:r>
      <w:r>
        <w:rPr>
          <w:i/>
        </w:rPr>
        <w:t>The Economist</w:t>
      </w:r>
      <w:r>
        <w:t xml:space="preserve">. </w:t>
      </w:r>
      <w:hyperlink r:id="rId9">
        <w:r>
          <w:rPr>
            <w:rStyle w:val="Hyperlink"/>
          </w:rPr>
          <w:t>https://www.economist.com/middle-east-and-africa/2019/05/04/states-</w:t>
        </w:r>
        <w:r>
          <w:rPr>
            <w:rStyle w:val="Hyperlink"/>
          </w:rPr>
          <w:t>in-the-sahel-have-unleashed-ethnic-gangs-with-guns</w:t>
        </w:r>
      </w:hyperlink>
      <w:r>
        <w:t>.</w:t>
      </w:r>
    </w:p>
    <w:p w:rsidR="00DE7C9A" w:rsidRDefault="00CD4497">
      <w:pPr>
        <w:pStyle w:val="Bibliography"/>
      </w:pPr>
      <w:bookmarkStart w:id="16" w:name="ref-fulanisize2017"/>
      <w:bookmarkEnd w:id="15"/>
      <w:r>
        <w:t xml:space="preserve">Encyclopedia, New World. 2017. “Fulani — New World Encyclopedia,” </w:t>
      </w:r>
      <w:hyperlink r:id="rId10">
        <w:r>
          <w:rPr>
            <w:rStyle w:val="Hyperlink"/>
          </w:rPr>
          <w:t>//www.newworldencyclopedia.org/p/index.php?title=</w:t>
        </w:r>
        <w:r>
          <w:rPr>
            <w:rStyle w:val="Hyperlink"/>
          </w:rPr>
          <w:t>Fulani&amp;oldid=1004777</w:t>
        </w:r>
      </w:hyperlink>
      <w:r>
        <w:t>.</w:t>
      </w:r>
    </w:p>
    <w:p w:rsidR="00DE7C9A" w:rsidRDefault="00CD4497">
      <w:pPr>
        <w:pStyle w:val="Bibliography"/>
      </w:pPr>
      <w:bookmarkStart w:id="17" w:name="ref-fearon1994ethnic"/>
      <w:bookmarkEnd w:id="16"/>
      <w:r>
        <w:t xml:space="preserve">Fearon, James D. 1994. “Ethnic War as a Commitment Problem.” In </w:t>
      </w:r>
      <w:r>
        <w:rPr>
          <w:i/>
        </w:rPr>
        <w:t>Annual Meetings of the American Political Science Association</w:t>
      </w:r>
      <w:r>
        <w:t>, 2–5.</w:t>
      </w:r>
    </w:p>
    <w:p w:rsidR="00DE7C9A" w:rsidRDefault="00CD4497">
      <w:pPr>
        <w:pStyle w:val="Bibliography"/>
      </w:pPr>
      <w:bookmarkStart w:id="18" w:name="ref-fearon1995rationalist"/>
      <w:bookmarkEnd w:id="17"/>
      <w:r>
        <w:t xml:space="preserve">———. 1995. “Rationalist Explanations for War.” </w:t>
      </w:r>
      <w:r>
        <w:rPr>
          <w:i/>
        </w:rPr>
        <w:t>International organization</w:t>
      </w:r>
      <w:r>
        <w:t xml:space="preserve"> 49(3): 379–414.</w:t>
      </w:r>
    </w:p>
    <w:p w:rsidR="00DE7C9A" w:rsidRDefault="00CD4497">
      <w:pPr>
        <w:pStyle w:val="Bibliography"/>
      </w:pPr>
      <w:bookmarkStart w:id="19" w:name="ref-fearon1998commitment"/>
      <w:bookmarkEnd w:id="18"/>
      <w:r>
        <w:t>———. 1998. “</w:t>
      </w:r>
      <w:r>
        <w:t xml:space="preserve">Commitment Problems and the Spread of Ethnic Conflict.” </w:t>
      </w:r>
      <w:r>
        <w:rPr>
          <w:i/>
        </w:rPr>
        <w:t>The international spread of ethnic conflict</w:t>
      </w:r>
      <w:r>
        <w:t xml:space="preserve"> 107.</w:t>
      </w:r>
    </w:p>
    <w:p w:rsidR="00DE7C9A" w:rsidRDefault="00CD4497">
      <w:pPr>
        <w:pStyle w:val="Bibliography"/>
      </w:pPr>
      <w:bookmarkStart w:id="20" w:name="ref-halperin2011emotional"/>
      <w:bookmarkEnd w:id="19"/>
      <w:r>
        <w:t>Halperin, Eran. 2011. “The Emotional Roots of Intergroup Aggression: The Distinct Roles of Anger and Hatred.”</w:t>
      </w:r>
    </w:p>
    <w:p w:rsidR="00DE7C9A" w:rsidRDefault="00CD4497">
      <w:pPr>
        <w:pStyle w:val="Bibliography"/>
      </w:pPr>
      <w:bookmarkStart w:id="21" w:name="ref-council2019nigeria"/>
      <w:bookmarkEnd w:id="20"/>
      <w:r>
        <w:t>Harwood, Asch. 2019. “Update: The Numbers</w:t>
      </w:r>
      <w:r>
        <w:t xml:space="preserve"> Behind Sectarian Violence in Nigeria.” </w:t>
      </w:r>
      <w:r>
        <w:rPr>
          <w:i/>
        </w:rPr>
        <w:t>Council on Foreign Relations</w:t>
      </w:r>
      <w:r>
        <w:t xml:space="preserve">. </w:t>
      </w:r>
      <w:hyperlink r:id="rId11">
        <w:r>
          <w:rPr>
            <w:rStyle w:val="Hyperlink"/>
          </w:rPr>
          <w:t>https://www.cfr.org/blog/update-numbers-behind-sectarian-violence-nigeria</w:t>
        </w:r>
      </w:hyperlink>
      <w:r>
        <w:t>.</w:t>
      </w:r>
    </w:p>
    <w:p w:rsidR="00DE7C9A" w:rsidRDefault="00CD4497">
      <w:pPr>
        <w:pStyle w:val="Bibliography"/>
      </w:pPr>
      <w:bookmarkStart w:id="22" w:name="ref-haslam2014dehumanization"/>
      <w:bookmarkEnd w:id="21"/>
      <w:r>
        <w:t xml:space="preserve">Haslam, Nick, and </w:t>
      </w:r>
      <w:r>
        <w:t xml:space="preserve">Steve Loughnan. 2014. “Dehumanization and Infrahumanization.” </w:t>
      </w:r>
      <w:r>
        <w:rPr>
          <w:i/>
        </w:rPr>
        <w:t>Annual review of psychology</w:t>
      </w:r>
      <w:r>
        <w:t xml:space="preserve"> 65: 399–423.</w:t>
      </w:r>
    </w:p>
    <w:p w:rsidR="00DE7C9A" w:rsidRDefault="00CD4497">
      <w:pPr>
        <w:pStyle w:val="Bibliography"/>
      </w:pPr>
      <w:bookmarkStart w:id="23" w:name="ref-hewstone1990ultimate"/>
      <w:bookmarkEnd w:id="22"/>
      <w:r>
        <w:t xml:space="preserve">Hewstone, Miles. 1990. “The ‘Ultimate Attribution Error’? A Review of the Literature on Intergroup Causal Attribution.” </w:t>
      </w:r>
      <w:r>
        <w:rPr>
          <w:i/>
        </w:rPr>
        <w:t>European Journal of Social Psycho</w:t>
      </w:r>
      <w:r>
        <w:rPr>
          <w:i/>
        </w:rPr>
        <w:t>logy</w:t>
      </w:r>
      <w:r>
        <w:t xml:space="preserve"> 20(4): 311–35.</w:t>
      </w:r>
    </w:p>
    <w:p w:rsidR="00DE7C9A" w:rsidRDefault="00CD4497">
      <w:pPr>
        <w:pStyle w:val="Bibliography"/>
      </w:pPr>
      <w:bookmarkStart w:id="24" w:name="ref-kteily2016they"/>
      <w:bookmarkEnd w:id="23"/>
      <w:r>
        <w:t xml:space="preserve">Kteily, Nour, Gordon Hodson, and Emile Bruneau. 2016. “They See Us as Less Than Human: Metadehumanization Predicts Intergroup Conflict via Reciprocal Dehumanization.” </w:t>
      </w:r>
      <w:r>
        <w:rPr>
          <w:i/>
        </w:rPr>
        <w:t>Journal of Personality and Social Psychology</w:t>
      </w:r>
      <w:r>
        <w:t xml:space="preserve"> 110(3): 343.</w:t>
      </w:r>
    </w:p>
    <w:p w:rsidR="00DE7C9A" w:rsidRDefault="00CD4497">
      <w:pPr>
        <w:pStyle w:val="Bibliography"/>
      </w:pPr>
      <w:bookmarkStart w:id="25" w:name="ref-kuusaana2015land"/>
      <w:bookmarkEnd w:id="24"/>
      <w:r>
        <w:t>Kuusaana, E</w:t>
      </w:r>
      <w:r>
        <w:t xml:space="preserve">lias Danyi, and Kaderi Noagah Bukari. 2015. “Land Conflicts Between Smallholders and Fulani Pastoralists in Ghana: Evidence from the Asante Akim North District (Aand).” </w:t>
      </w:r>
      <w:r>
        <w:rPr>
          <w:i/>
        </w:rPr>
        <w:t>Journal of rural studies</w:t>
      </w:r>
      <w:r>
        <w:t xml:space="preserve"> 42: 52–62.</w:t>
      </w:r>
    </w:p>
    <w:p w:rsidR="00DE7C9A" w:rsidRDefault="00CD4497">
      <w:pPr>
        <w:pStyle w:val="Bibliography"/>
      </w:pPr>
      <w:bookmarkStart w:id="26" w:name="ref-kydd2000trust"/>
      <w:bookmarkEnd w:id="25"/>
      <w:r>
        <w:t>Kydd, Andrew. 2000. “Trust, Reassurance, and Cooper</w:t>
      </w:r>
      <w:r>
        <w:t xml:space="preserve">ation.” </w:t>
      </w:r>
      <w:r>
        <w:rPr>
          <w:i/>
        </w:rPr>
        <w:t>International Organization</w:t>
      </w:r>
      <w:r>
        <w:t xml:space="preserve"> 54(2): 325–57.</w:t>
      </w:r>
    </w:p>
    <w:p w:rsidR="00DE7C9A" w:rsidRDefault="00CD4497">
      <w:pPr>
        <w:pStyle w:val="Bibliography"/>
      </w:pPr>
      <w:bookmarkStart w:id="27" w:name="ref-kydd2006can"/>
      <w:bookmarkEnd w:id="26"/>
      <w:r>
        <w:t xml:space="preserve">Kydd, Andrew H. 2006. “When Can Mediators Build Trust?” </w:t>
      </w:r>
      <w:r>
        <w:rPr>
          <w:i/>
        </w:rPr>
        <w:t>American Political Science Review</w:t>
      </w:r>
      <w:r>
        <w:t xml:space="preserve"> 100(3): 449–62.</w:t>
      </w:r>
    </w:p>
    <w:p w:rsidR="00DE7C9A" w:rsidRDefault="00CD4497">
      <w:pPr>
        <w:pStyle w:val="Bibliography"/>
      </w:pPr>
      <w:bookmarkStart w:id="28" w:name="ref-lake2003international"/>
      <w:bookmarkEnd w:id="27"/>
      <w:r>
        <w:t>Lake, David A. 2003. “International Relations Theory and Internal Conflict: Insights from the Inters</w:t>
      </w:r>
      <w:r>
        <w:t xml:space="preserve">tices.” </w:t>
      </w:r>
      <w:r>
        <w:rPr>
          <w:i/>
        </w:rPr>
        <w:t>International Studies Review</w:t>
      </w:r>
      <w:r>
        <w:t xml:space="preserve"> 5(4): 81–89.</w:t>
      </w:r>
    </w:p>
    <w:p w:rsidR="00DE7C9A" w:rsidRDefault="00CD4497">
      <w:pPr>
        <w:pStyle w:val="Bibliography"/>
      </w:pPr>
      <w:bookmarkStart w:id="29" w:name="ref-mcdougal2015effect"/>
      <w:bookmarkEnd w:id="28"/>
      <w:r>
        <w:t xml:space="preserve">McDougal, Topher L et al. 2015. “The Effect of Farmer-Pastoralist Violence on Income: New Survey Evidence from Nigeria’s Middle Belt States.” </w:t>
      </w:r>
      <w:r>
        <w:rPr>
          <w:i/>
        </w:rPr>
        <w:t>Economics of Peace and Security Journal</w:t>
      </w:r>
      <w:r>
        <w:t xml:space="preserve"> 10(1): 54–65.</w:t>
      </w:r>
    </w:p>
    <w:p w:rsidR="00DE7C9A" w:rsidRDefault="00CD4497">
      <w:pPr>
        <w:pStyle w:val="Bibliography"/>
      </w:pPr>
      <w:bookmarkStart w:id="30" w:name="ref-mwamfupe2015persistence"/>
      <w:bookmarkEnd w:id="29"/>
      <w:r>
        <w:lastRenderedPageBreak/>
        <w:t xml:space="preserve">Mwamfupe, </w:t>
      </w:r>
      <w:r>
        <w:t xml:space="preserve">Davis. 2015. “Persistence of Farmer-Herder Conflicts in Tanzania.” </w:t>
      </w:r>
      <w:r>
        <w:rPr>
          <w:i/>
        </w:rPr>
        <w:t>International Journal of Scientific and Research Publications</w:t>
      </w:r>
      <w:r>
        <w:t xml:space="preserve"> 5(2): 1–8.</w:t>
      </w:r>
    </w:p>
    <w:p w:rsidR="00DE7C9A" w:rsidRDefault="00CD4497">
      <w:pPr>
        <w:pStyle w:val="Bibliography"/>
      </w:pPr>
      <w:bookmarkStart w:id="31" w:name="ref-hrc2018farmer"/>
      <w:bookmarkEnd w:id="30"/>
      <w:r>
        <w:t xml:space="preserve">Nnoko-Mewanu, Juliana. 2018. “Farmer-Herder Conflicts on the Rise in Africa.” </w:t>
      </w:r>
      <w:r>
        <w:rPr>
          <w:i/>
        </w:rPr>
        <w:t>Human Rights Watch</w:t>
      </w:r>
      <w:r>
        <w:t>.</w:t>
      </w:r>
    </w:p>
    <w:p w:rsidR="00DE7C9A" w:rsidRDefault="00CD4497">
      <w:pPr>
        <w:pStyle w:val="Bibliography"/>
      </w:pPr>
      <w:bookmarkStart w:id="32" w:name="ref-paluck2009jsp"/>
      <w:bookmarkEnd w:id="31"/>
      <w:r>
        <w:t xml:space="preserve">Paluck, Elizabeth </w:t>
      </w:r>
      <w:r>
        <w:t xml:space="preserve">Levy. 2009. “Reducing Intergroup Prejudice and Conflict Using the Media: A Field Experiment in Rwanda.” </w:t>
      </w:r>
      <w:r>
        <w:rPr>
          <w:i/>
        </w:rPr>
        <w:t>Journal of personality and social psychology</w:t>
      </w:r>
      <w:r>
        <w:t xml:space="preserve"> 96(3): 574.</w:t>
      </w:r>
    </w:p>
    <w:p w:rsidR="00DE7C9A" w:rsidRDefault="00CD4497">
      <w:pPr>
        <w:pStyle w:val="Bibliography"/>
      </w:pPr>
      <w:bookmarkStart w:id="33" w:name="ref-paluck2017contact"/>
      <w:bookmarkEnd w:id="32"/>
      <w:r>
        <w:t>Paluck, Elizabeth Levy, Seth Green, and Donald P Green. 2017. “The Contact Hypothesis Revisited.”</w:t>
      </w:r>
    </w:p>
    <w:p w:rsidR="00DE7C9A" w:rsidRDefault="00CD4497">
      <w:pPr>
        <w:pStyle w:val="Bibliography"/>
      </w:pPr>
      <w:bookmarkStart w:id="34" w:name="ref-petersen2002understanding"/>
      <w:bookmarkEnd w:id="33"/>
      <w:r>
        <w:t xml:space="preserve">Petersen, Roger D. 2002. </w:t>
      </w:r>
      <w:r>
        <w:rPr>
          <w:i/>
        </w:rPr>
        <w:t>Understanding Ethnic Violence: Fear, Hatred, and Resentment in Twentieth-Century Eastern Europe</w:t>
      </w:r>
      <w:r>
        <w:t>. Cambridge University Press.</w:t>
      </w:r>
    </w:p>
    <w:p w:rsidR="00DE7C9A" w:rsidRDefault="00CD4497">
      <w:pPr>
        <w:pStyle w:val="Bibliography"/>
      </w:pPr>
      <w:bookmarkStart w:id="35" w:name="ref-powell2006war"/>
      <w:bookmarkEnd w:id="34"/>
      <w:r>
        <w:t xml:space="preserve">Powell, </w:t>
      </w:r>
      <w:r>
        <w:t xml:space="preserve">Robert. 2006. “War as a Commitment Problem.” </w:t>
      </w:r>
      <w:r>
        <w:rPr>
          <w:i/>
        </w:rPr>
        <w:t>International organization</w:t>
      </w:r>
      <w:r>
        <w:t xml:space="preserve"> 60(1): 169–203.</w:t>
      </w:r>
    </w:p>
    <w:p w:rsidR="00DE7C9A" w:rsidRDefault="00CD4497">
      <w:pPr>
        <w:pStyle w:val="Bibliography"/>
      </w:pPr>
      <w:bookmarkStart w:id="36" w:name="ref-reed2016bargaining"/>
      <w:bookmarkEnd w:id="35"/>
      <w:r>
        <w:t xml:space="preserve">Reed, William, David Clark, Timothy Nordstrom, and Daniel Siegel. 2016. “Bargaining in the Shadow of a Commitment Problem.” </w:t>
      </w:r>
      <w:r>
        <w:rPr>
          <w:i/>
        </w:rPr>
        <w:t>Research &amp; Politics</w:t>
      </w:r>
      <w:r>
        <w:t xml:space="preserve"> 3(3): 2053168016666848.</w:t>
      </w:r>
    </w:p>
    <w:p w:rsidR="00DE7C9A" w:rsidRDefault="00CD4497">
      <w:pPr>
        <w:pStyle w:val="Bibliography"/>
      </w:pPr>
      <w:bookmarkStart w:id="37" w:name="ref-riek2006threat"/>
      <w:bookmarkEnd w:id="36"/>
      <w:r>
        <w:t xml:space="preserve">Riek, Blake M, Eric W Mania, and Samuel L Gaertner. 2006. “Intergroup Threat and Outgroup Attitudes: A Meta-Analytic Review.” </w:t>
      </w:r>
      <w:r>
        <w:rPr>
          <w:i/>
        </w:rPr>
        <w:t>Personality and social psychology review</w:t>
      </w:r>
      <w:r>
        <w:t xml:space="preserve"> 10(4): 336–53.</w:t>
      </w:r>
    </w:p>
    <w:p w:rsidR="00DE7C9A" w:rsidRDefault="00CD4497">
      <w:pPr>
        <w:pStyle w:val="Bibliography"/>
      </w:pPr>
      <w:bookmarkStart w:id="38" w:name="ref-rohner2013war"/>
      <w:bookmarkEnd w:id="37"/>
      <w:r>
        <w:t>Rohner, Dominic, Mathias Thoenig, and Fabrizio Zilibotti. 2013. “War Signa</w:t>
      </w:r>
      <w:r>
        <w:t xml:space="preserve">ls: A Theory of Trade, Trust, and Conflict.” </w:t>
      </w:r>
      <w:r>
        <w:rPr>
          <w:i/>
        </w:rPr>
        <w:t>Review of Economic Studies</w:t>
      </w:r>
      <w:r>
        <w:t xml:space="preserve"> 80(3): 1114–47.</w:t>
      </w:r>
    </w:p>
    <w:p w:rsidR="00DE7C9A" w:rsidRDefault="00CD4497">
      <w:pPr>
        <w:pStyle w:val="Bibliography"/>
      </w:pPr>
      <w:bookmarkStart w:id="39" w:name="ref-scacco2018nigeria"/>
      <w:bookmarkEnd w:id="38"/>
      <w:r>
        <w:t xml:space="preserve">Scacco, Alexandra, and Shana S Warren. 2018. “Can Social Contact Reduce Prejudice and Discrimination? Evidence from a Field Experiment in Nigeria.” </w:t>
      </w:r>
      <w:r>
        <w:rPr>
          <w:i/>
        </w:rPr>
        <w:t>American Political S</w:t>
      </w:r>
      <w:r>
        <w:rPr>
          <w:i/>
        </w:rPr>
        <w:t>cience Review</w:t>
      </w:r>
      <w:r>
        <w:t xml:space="preserve"> 112(3): 654–77.</w:t>
      </w:r>
    </w:p>
    <w:p w:rsidR="00DE7C9A" w:rsidRDefault="00CD4497">
      <w:pPr>
        <w:pStyle w:val="Bibliography"/>
      </w:pPr>
      <w:bookmarkStart w:id="40" w:name="ref-schaller2008intergroup"/>
      <w:bookmarkEnd w:id="39"/>
      <w:r>
        <w:t>Schaller, Mark, and Steven L Neuberg. 2008. “Intergroup Prejudices and Intergroup Conflicts.”</w:t>
      </w:r>
    </w:p>
    <w:p w:rsidR="00DE7C9A" w:rsidRDefault="00CD4497">
      <w:pPr>
        <w:pStyle w:val="Bibliography"/>
      </w:pPr>
      <w:bookmarkStart w:id="41" w:name="ref-simonovits2018seeing"/>
      <w:bookmarkEnd w:id="40"/>
      <w:r>
        <w:t xml:space="preserve">Simonovits, Gábor, Gabor Kezdi, and Peter Kardos. 2018. “Seeing the World Through the Other’s Eye: An Online Intervention Reducing Ethnic Prejudice.” </w:t>
      </w:r>
      <w:r>
        <w:rPr>
          <w:i/>
        </w:rPr>
        <w:t>American Political Science Review</w:t>
      </w:r>
      <w:r>
        <w:t xml:space="preserve"> 112(1): 186–93.</w:t>
      </w:r>
    </w:p>
    <w:p w:rsidR="00DE7C9A" w:rsidRDefault="00CD4497">
      <w:pPr>
        <w:pStyle w:val="Bibliography"/>
      </w:pPr>
      <w:bookmarkStart w:id="42" w:name="ref-staub2001ethnopolitical"/>
      <w:bookmarkEnd w:id="41"/>
      <w:r>
        <w:t>Staub, Ervin. 2001. “Ethnopolitical and Other Group Viol</w:t>
      </w:r>
      <w:r>
        <w:t>ence: Origins and Prevention.”</w:t>
      </w:r>
    </w:p>
    <w:p w:rsidR="00DE7C9A" w:rsidRDefault="00CD4497">
      <w:pPr>
        <w:pStyle w:val="Bibliography"/>
      </w:pPr>
      <w:bookmarkStart w:id="43" w:name="ref-stephan2011intergroupThreat"/>
      <w:bookmarkEnd w:id="42"/>
      <w:r>
        <w:t xml:space="preserve">Stephan, Walter G, and Marisa D Mealy. 2011. “Intergroup Threat Theory.” </w:t>
      </w:r>
      <w:r>
        <w:rPr>
          <w:i/>
        </w:rPr>
        <w:t>The encyclopedia of peace psychology</w:t>
      </w:r>
      <w:r>
        <w:t>.</w:t>
      </w:r>
    </w:p>
    <w:p w:rsidR="00DE7C9A" w:rsidRDefault="00CD4497">
      <w:pPr>
        <w:pStyle w:val="Bibliography"/>
      </w:pPr>
      <w:bookmarkStart w:id="44" w:name="ref-ucdp"/>
      <w:bookmarkEnd w:id="43"/>
      <w:r>
        <w:t xml:space="preserve">Sundberg, Ralph, and Erik Melander. 2013. “Introducing the Ucdp Georeferenced Event Dataset.” </w:t>
      </w:r>
      <w:r>
        <w:rPr>
          <w:i/>
        </w:rPr>
        <w:t>Journal of Peace Res</w:t>
      </w:r>
      <w:r>
        <w:rPr>
          <w:i/>
        </w:rPr>
        <w:t>earch</w:t>
      </w:r>
      <w:r>
        <w:t xml:space="preserve"> 50(4): 523–32.</w:t>
      </w:r>
    </w:p>
    <w:p w:rsidR="00DE7C9A" w:rsidRDefault="00CD4497">
      <w:pPr>
        <w:pStyle w:val="Bibliography"/>
      </w:pPr>
      <w:bookmarkStart w:id="45" w:name="ref-todd2014perspective"/>
      <w:bookmarkEnd w:id="44"/>
      <w:r>
        <w:t xml:space="preserve">Todd, Andrew R, and Adam D Galinsky. 2014. “Perspective-Taking as a Strategy for Improving Intergroup Relations: Evidence, Mechanisms, and Qualifications.” </w:t>
      </w:r>
      <w:r>
        <w:rPr>
          <w:i/>
        </w:rPr>
        <w:t>Social and Personality Psychology Compass</w:t>
      </w:r>
      <w:r>
        <w:t xml:space="preserve"> 8(7): 374–87.</w:t>
      </w:r>
    </w:p>
    <w:p w:rsidR="00DE7C9A" w:rsidRDefault="00CD4497">
      <w:pPr>
        <w:pStyle w:val="Bibliography"/>
      </w:pPr>
      <w:bookmarkStart w:id="46" w:name="ref-unhcr2019"/>
      <w:bookmarkEnd w:id="45"/>
      <w:r>
        <w:lastRenderedPageBreak/>
        <w:t xml:space="preserve">UNHCR. 2019. </w:t>
      </w:r>
      <w:r>
        <w:rPr>
          <w:i/>
        </w:rPr>
        <w:t>UNHCR Stat</w:t>
      </w:r>
      <w:r>
        <w:rPr>
          <w:i/>
        </w:rPr>
        <w:t>istical Yearbook</w:t>
      </w:r>
      <w:r>
        <w:t>. https://www.unhcr.org/en-us/figures-at-a-glance.html: United Nations High Commission for Refugees.</w:t>
      </w:r>
    </w:p>
    <w:p w:rsidR="00DE7C9A" w:rsidRDefault="00CD4497">
      <w:pPr>
        <w:pStyle w:val="Bibliography"/>
      </w:pPr>
      <w:bookmarkStart w:id="47" w:name="ref-verwimp2012food"/>
      <w:bookmarkEnd w:id="46"/>
      <w:r>
        <w:t xml:space="preserve">Verwimp, Philip, and others. 2012. “Food Security, Violent Conflict and Human Development: Causes and Consequences.” </w:t>
      </w:r>
      <w:r>
        <w:rPr>
          <w:i/>
        </w:rPr>
        <w:t>United Nations Develop</w:t>
      </w:r>
      <w:r>
        <w:rPr>
          <w:i/>
        </w:rPr>
        <w:t>ment Programme Working Paper</w:t>
      </w:r>
      <w:r>
        <w:t>: 1–13.</w:t>
      </w:r>
    </w:p>
    <w:p w:rsidR="00DE7C9A" w:rsidRDefault="00CD4497">
      <w:pPr>
        <w:pStyle w:val="Bibliography"/>
      </w:pPr>
      <w:bookmarkStart w:id="48" w:name="ref-ward1997naive"/>
      <w:bookmarkEnd w:id="47"/>
      <w:r>
        <w:t xml:space="preserve">Ward, Andrew et al. 1997. “Naive Realism in Everyday Life: Implications for Social Conflict and Misunderstanding.” </w:t>
      </w:r>
      <w:r>
        <w:rPr>
          <w:i/>
        </w:rPr>
        <w:t>Values and knowledge</w:t>
      </w:r>
      <w:r>
        <w:t>: 103–35.</w:t>
      </w:r>
      <w:bookmarkEnd w:id="4"/>
      <w:bookmarkEnd w:id="48"/>
    </w:p>
    <w:sectPr w:rsidR="00DE7C9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D4497" w:rsidRDefault="00CD4497">
      <w:pPr>
        <w:spacing w:after="0"/>
      </w:pPr>
      <w:r>
        <w:separator/>
      </w:r>
    </w:p>
  </w:endnote>
  <w:endnote w:type="continuationSeparator" w:id="0">
    <w:p w:rsidR="00CD4497" w:rsidRDefault="00CD44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D4497" w:rsidRDefault="00CD4497">
      <w:r>
        <w:separator/>
      </w:r>
    </w:p>
  </w:footnote>
  <w:footnote w:type="continuationSeparator" w:id="0">
    <w:p w:rsidR="00CD4497" w:rsidRDefault="00CD4497">
      <w:r>
        <w:continuationSeparator/>
      </w:r>
    </w:p>
  </w:footnote>
  <w:footnote w:id="1">
    <w:p w:rsidR="00DE7C9A" w:rsidRDefault="00CD4497">
      <w:pPr>
        <w:pStyle w:val="FootnoteText"/>
      </w:pPr>
      <w:r>
        <w:rPr>
          <w:rStyle w:val="FootnoteReference"/>
        </w:rPr>
        <w:footnoteRef/>
      </w:r>
      <w:r>
        <w:t xml:space="preserve"> chris: Two psych-oriented theories are similar to formal </w:t>
      </w:r>
      <w:r>
        <w:t>theory of conflict. (1) Realistic group conflict theory from Campbell 1965: group conflict because groups compete for resources and have “incompatible goals”. (2) Nisbett and Cohen 1996 about a reputation for toughness. I am not sure if I should bring thos</w:t>
      </w:r>
      <w:r>
        <w:t xml:space="preserve">e </w:t>
      </w:r>
    </w:p>
  </w:footnote>
  <w:footnote w:id="2">
    <w:p w:rsidR="00DE7C9A" w:rsidRDefault="00CD4497">
      <w:pPr>
        <w:pStyle w:val="FootnoteText"/>
      </w:pPr>
      <w:r>
        <w:rPr>
          <w:rStyle w:val="FootnoteReference"/>
        </w:rPr>
        <w:footnoteRef/>
      </w:r>
      <w:r>
        <w:t xml:space="preserve"> chris: I don’t like this sentence. Would it be better as “…work together to provide a model of group conflict and understanding of how psychological factors work within that model.”?</w:t>
      </w:r>
    </w:p>
  </w:footnote>
  <w:footnote w:id="3">
    <w:p w:rsidR="00DE7C9A" w:rsidRDefault="00CD4497">
      <w:pPr>
        <w:pStyle w:val="FootnoteText"/>
      </w:pPr>
      <w:r>
        <w:rPr>
          <w:rStyle w:val="FootnoteReference"/>
        </w:rPr>
        <w:footnoteRef/>
      </w:r>
      <w:r>
        <w:t xml:space="preserve"> The communities built boreholes, market stalls, primary health car</w:t>
      </w:r>
      <w:r>
        <w:t>e facilities, etc.</w:t>
      </w:r>
    </w:p>
  </w:footnote>
  <w:footnote w:id="4">
    <w:p w:rsidR="00DE7C9A" w:rsidRDefault="00CD4497">
      <w:pPr>
        <w:pStyle w:val="FootnoteText"/>
      </w:pPr>
      <w:r>
        <w:rPr>
          <w:rStyle w:val="FootnoteReference"/>
        </w:rPr>
        <w:footnoteRef/>
      </w:r>
      <w:r>
        <w:t xml:space="preserve"> In a public goods game (PGG), research subjects are given money and told they can keep the money or donate it to a public fund. Money donated to the public fund is multiplied by some amount and then shared with all subjects. Our PGG is</w:t>
      </w:r>
      <w:r>
        <w:t xml:space="preserve"> </w:t>
      </w:r>
      <w:r>
        <w:rPr>
          <w:i/>
        </w:rPr>
        <w:t>natural</w:t>
      </w:r>
      <w:r>
        <w:t xml:space="preserve"> because it was conducted in a natural setting, rather than a lab. The funding for the PGG came from the National Science Foundation under Grant No. 165687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800CC6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9C4ED6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B86B75"/>
    <w:rsid w:val="00BC48D5"/>
    <w:rsid w:val="00C36279"/>
    <w:rsid w:val="00CD4497"/>
    <w:rsid w:val="00DE7C9A"/>
    <w:rsid w:val="00E315A3"/>
    <w:rsid w:val="00FA748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3FE4355-41EA-4B05-8566-5669022D9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anguardngr.com/2018/06/anti-open-grazing-law-nass-benue-kwara-taraba-tackle-defence-ministe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nytimes.com/2018/06/25/world/africa/nigeria-herders-farmers.htm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fr.org/blog/update-numbers-behind-sectarian-violence-nigeria" TargetMode="External"/><Relationship Id="rId5" Type="http://schemas.openxmlformats.org/officeDocument/2006/relationships/footnotes" Target="footnotes.xml"/><Relationship Id="rId10" Type="http://schemas.openxmlformats.org/officeDocument/2006/relationships/hyperlink" Target="//www.newworldencyclopedia.org/p/index.php?title=Fulani&amp;oldid=1004777" TargetMode="External"/><Relationship Id="rId4" Type="http://schemas.openxmlformats.org/officeDocument/2006/relationships/webSettings" Target="webSettings.xml"/><Relationship Id="rId9" Type="http://schemas.openxmlformats.org/officeDocument/2006/relationships/hyperlink" Target="https://www.economist.com/middle-east-and-africa/2019/05/04/states-in-the-sahel-have-unleashed-ethnic-gangs-with-gu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2744</Words>
  <Characters>15645</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Promoting Peace Amidst Group Conflict: An Intergroup Contact Field Experiment in Nigeria - Introduction</vt:lpstr>
    </vt:vector>
  </TitlesOfParts>
  <Company/>
  <LinksUpToDate>false</LinksUpToDate>
  <CharactersWithSpaces>18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moting Peace Amidst Group Conflict: An Intergroup Contact Field Experiment in Nigeria - Introduction</dc:title>
  <dc:creator>Christopher Grady, Rebecca Wolfe, Danjuma Dawop, and Lisa Inks</dc:creator>
  <cp:keywords/>
  <cp:lastModifiedBy>Chris Grady</cp:lastModifiedBy>
  <cp:revision>2</cp:revision>
  <dcterms:created xsi:type="dcterms:W3CDTF">2019-10-28T05:58:00Z</dcterms:created>
  <dcterms:modified xsi:type="dcterms:W3CDTF">2019-10-28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cdg_references.bib</vt:lpwstr>
  </property>
  <property fmtid="{D5CDD505-2E9C-101B-9397-08002B2CF9AE}" pid="3" name="csl">
    <vt:lpwstr>../utils/american-political-science-review.csl</vt:lpwstr>
  </property>
  <property fmtid="{D5CDD505-2E9C-101B-9397-08002B2CF9AE}" pid="4" name="date">
    <vt:lpwstr>October 28, 2019</vt:lpwstr>
  </property>
  <property fmtid="{D5CDD505-2E9C-101B-9397-08002B2CF9AE}" pid="5" name="output">
    <vt:lpwstr/>
  </property>
</Properties>
</file>